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C54412" w14:textId="51366662" w:rsidR="003E4004" w:rsidRPr="00E37884" w:rsidRDefault="00C32EFD" w:rsidP="001A6A52">
      <w:pPr>
        <w:rPr>
          <w:b/>
          <w:u w:val="double"/>
        </w:rPr>
      </w:pPr>
      <w:bookmarkStart w:id="0" w:name="_GoBack"/>
      <w:r>
        <w:rPr>
          <w:noProof/>
        </w:rPr>
        <w:drawing>
          <wp:anchor distT="0" distB="0" distL="114300" distR="114300" simplePos="0" relativeHeight="251659264" behindDoc="1" locked="0" layoutInCell="1" allowOverlap="1" wp14:anchorId="2F029605" wp14:editId="2B4E6018">
            <wp:simplePos x="0" y="0"/>
            <wp:positionH relativeFrom="margin">
              <wp:posOffset>-1307367</wp:posOffset>
            </wp:positionH>
            <wp:positionV relativeFrom="margin">
              <wp:posOffset>-1662821</wp:posOffset>
            </wp:positionV>
            <wp:extent cx="7653020" cy="10728245"/>
            <wp:effectExtent l="0" t="0" r="5080" b="3810"/>
            <wp:wrapNone/>
            <wp:docPr id="4" name="Picture 4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 Heading Bar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57164" cy="107340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</w:p>
    <w:p w14:paraId="4C046F30" w14:textId="5BC716E6" w:rsidR="009153C5" w:rsidRPr="00595490" w:rsidRDefault="00981538" w:rsidP="001A6A52">
      <w:pPr>
        <w:rPr>
          <w:rFonts w:ascii="Century Gothic" w:hAnsi="Century Gothic"/>
          <w:b/>
          <w:sz w:val="32"/>
          <w:u w:val="single"/>
        </w:rPr>
      </w:pPr>
      <w:r w:rsidRPr="00595490">
        <w:rPr>
          <w:rFonts w:ascii="Century Gothic" w:hAnsi="Century Gothic"/>
          <w:b/>
          <w:sz w:val="32"/>
          <w:u w:val="single"/>
        </w:rPr>
        <w:t>PRESS RELEASE</w:t>
      </w:r>
    </w:p>
    <w:p w14:paraId="616003C3" w14:textId="23C4FD05" w:rsidR="009153C5" w:rsidRPr="00595490" w:rsidRDefault="00295C4D" w:rsidP="001A6A52">
      <w:pPr>
        <w:rPr>
          <w:rFonts w:ascii="Century Gothic" w:hAnsi="Century Gothic"/>
        </w:rPr>
      </w:pPr>
    </w:p>
    <w:p w14:paraId="2E7A33B6" w14:textId="553B0CF1" w:rsidR="00704AFC" w:rsidRPr="00595490" w:rsidRDefault="00981538" w:rsidP="00704AFC">
      <w:pPr>
        <w:spacing w:after="160" w:line="259" w:lineRule="auto"/>
        <w:rPr>
          <w:rFonts w:ascii="Century Gothic" w:eastAsia="Calibri" w:hAnsi="Century Gothic" w:cs="Times New Roman"/>
          <w:b/>
          <w:sz w:val="32"/>
          <w:szCs w:val="22"/>
        </w:rPr>
      </w:pPr>
      <w:r w:rsidRPr="00595490">
        <w:rPr>
          <w:rFonts w:ascii="Century Gothic" w:eastAsia="Calibri" w:hAnsi="Century Gothic" w:cs="Times New Roman"/>
          <w:b/>
          <w:sz w:val="32"/>
          <w:szCs w:val="22"/>
        </w:rPr>
        <w:t>Headline</w:t>
      </w:r>
    </w:p>
    <w:p w14:paraId="211E9401" w14:textId="448789D7" w:rsidR="00704AFC" w:rsidRPr="00595490" w:rsidRDefault="00981538" w:rsidP="00704AFC">
      <w:pPr>
        <w:spacing w:after="160" w:line="259" w:lineRule="auto"/>
        <w:rPr>
          <w:rFonts w:ascii="Century Gothic" w:eastAsia="Calibri" w:hAnsi="Century Gothic" w:cs="Times New Roman"/>
          <w:szCs w:val="22"/>
        </w:rPr>
      </w:pPr>
      <w:r w:rsidRPr="00595490">
        <w:rPr>
          <w:rFonts w:ascii="Century Gothic" w:eastAsia="Calibri" w:hAnsi="Century Gothic" w:cs="Times New Roman"/>
          <w:szCs w:val="22"/>
        </w:rPr>
        <w:t>Insert text</w:t>
      </w:r>
    </w:p>
    <w:p w14:paraId="411A9CF0" w14:textId="4429DB7D" w:rsidR="009153C5" w:rsidRDefault="00295C4D" w:rsidP="001A6A52">
      <w:pPr>
        <w:rPr>
          <w:rFonts w:eastAsia="Calibri" w:cs="Times New Roman"/>
          <w:szCs w:val="22"/>
        </w:rPr>
      </w:pPr>
    </w:p>
    <w:p w14:paraId="14D627D9" w14:textId="76C376B6" w:rsidR="00D82241" w:rsidRDefault="00295C4D" w:rsidP="001A6A52">
      <w:pPr>
        <w:rPr>
          <w:rFonts w:eastAsia="Calibri" w:cs="Times New Roman"/>
          <w:szCs w:val="22"/>
        </w:rPr>
      </w:pPr>
    </w:p>
    <w:p w14:paraId="43AE1DE0" w14:textId="09BCFAA9" w:rsidR="00D82241" w:rsidRDefault="00295C4D" w:rsidP="001A6A52">
      <w:pPr>
        <w:rPr>
          <w:rFonts w:eastAsia="Calibri" w:cs="Times New Roman"/>
          <w:szCs w:val="22"/>
        </w:rPr>
      </w:pPr>
    </w:p>
    <w:p w14:paraId="31E8E888" w14:textId="4F2D79A7" w:rsidR="00D82241" w:rsidRDefault="00295C4D" w:rsidP="001A6A52">
      <w:pPr>
        <w:rPr>
          <w:rFonts w:eastAsia="Calibri" w:cs="Times New Roman"/>
          <w:szCs w:val="22"/>
        </w:rPr>
      </w:pPr>
    </w:p>
    <w:p w14:paraId="1EA0EA1D" w14:textId="1E422A56" w:rsidR="00D82241" w:rsidRDefault="00295C4D" w:rsidP="001A6A52">
      <w:pPr>
        <w:rPr>
          <w:rFonts w:eastAsia="Calibri" w:cs="Times New Roman"/>
          <w:szCs w:val="22"/>
        </w:rPr>
      </w:pPr>
    </w:p>
    <w:p w14:paraId="6B5EE9E0" w14:textId="333F1EE7" w:rsidR="00D82241" w:rsidRDefault="00295C4D" w:rsidP="001A6A52">
      <w:pPr>
        <w:rPr>
          <w:rFonts w:eastAsia="Calibri" w:cs="Times New Roman"/>
          <w:szCs w:val="22"/>
        </w:rPr>
      </w:pPr>
    </w:p>
    <w:p w14:paraId="17914662" w14:textId="3B45D580" w:rsidR="00D82241" w:rsidRDefault="00295C4D" w:rsidP="001A6A52">
      <w:pPr>
        <w:rPr>
          <w:rFonts w:eastAsia="Calibri" w:cs="Times New Roman"/>
          <w:szCs w:val="22"/>
        </w:rPr>
      </w:pPr>
    </w:p>
    <w:p w14:paraId="011C5650" w14:textId="77777777" w:rsidR="00D82241" w:rsidRPr="00DC5D20" w:rsidRDefault="00295C4D" w:rsidP="001A6A52"/>
    <w:p w14:paraId="4C3587A2" w14:textId="4515AEA1" w:rsidR="008227DC" w:rsidRDefault="00295C4D" w:rsidP="00EA11C7">
      <w:pPr>
        <w:rPr>
          <w:u w:val="double"/>
        </w:rPr>
      </w:pPr>
    </w:p>
    <w:p w14:paraId="7046166B" w14:textId="77777777" w:rsidR="00D1762F" w:rsidRPr="00E37884" w:rsidRDefault="00D1762F" w:rsidP="00EA11C7">
      <w:pPr>
        <w:rPr>
          <w:u w:val="double"/>
        </w:rPr>
      </w:pPr>
    </w:p>
    <w:sectPr w:rsidR="00D1762F" w:rsidRPr="00E37884" w:rsidSect="009918F9">
      <w:footerReference w:type="default" r:id="rId7"/>
      <w:headerReference w:type="first" r:id="rId8"/>
      <w:pgSz w:w="11900" w:h="16840"/>
      <w:pgMar w:top="1440" w:right="1800" w:bottom="1440" w:left="1985" w:header="624" w:footer="204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FEF603" w14:textId="77777777" w:rsidR="00295C4D" w:rsidRDefault="00295C4D">
      <w:r>
        <w:separator/>
      </w:r>
    </w:p>
  </w:endnote>
  <w:endnote w:type="continuationSeparator" w:id="0">
    <w:p w14:paraId="118C33FA" w14:textId="77777777" w:rsidR="00295C4D" w:rsidRDefault="00295C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491414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A89600" w14:textId="38CDA46E" w:rsidR="003E4004" w:rsidRDefault="00981538">
        <w:pP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918F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EEC254" w14:textId="77777777" w:rsidR="00295C4D" w:rsidRDefault="00295C4D">
      <w:r>
        <w:separator/>
      </w:r>
    </w:p>
  </w:footnote>
  <w:footnote w:type="continuationSeparator" w:id="0">
    <w:p w14:paraId="033D98FD" w14:textId="77777777" w:rsidR="00295C4D" w:rsidRDefault="00295C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4ED79C" w14:textId="2801340C" w:rsidR="009153C5" w:rsidRDefault="00981538" w:rsidP="001A6A52">
    <w:r>
      <w:tab/>
    </w:r>
  </w:p>
  <w:p w14:paraId="49921FE2" w14:textId="05DDEBE2" w:rsidR="009153C5" w:rsidRDefault="00295C4D" w:rsidP="001A6A52"/>
  <w:p w14:paraId="2DAEFB38" w14:textId="2CE85D13" w:rsidR="009153C5" w:rsidRDefault="00295C4D" w:rsidP="001A6A52"/>
  <w:p w14:paraId="6947718D" w14:textId="74DC0B48" w:rsidR="009153C5" w:rsidRDefault="00295C4D" w:rsidP="001A6A52"/>
  <w:p w14:paraId="38A9B9ED" w14:textId="624E7ACF" w:rsidR="009153C5" w:rsidRDefault="00295C4D" w:rsidP="001A6A52"/>
  <w:p w14:paraId="77CA3C80" w14:textId="247FEA85" w:rsidR="009153C5" w:rsidRDefault="00295C4D" w:rsidP="001A6A52"/>
  <w:p w14:paraId="5A54B912" w14:textId="77777777" w:rsidR="009153C5" w:rsidRDefault="00295C4D" w:rsidP="001A6A52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2"/>
  <w:proofState w:spelling="clean"/>
  <w:defaultTabStop w:val="720"/>
  <w:drawingGridHorizontalSpacing w:val="120"/>
  <w:displayHorizontalDrawingGridEvery w:val="2"/>
  <w:displayVertic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tbQwNzQ2NLQwNbVQ0lEKTi0uzszPAykwrAUAo+v14iwAAAA="/>
  </w:docVars>
  <w:rsids>
    <w:rsidRoot w:val="00E37884"/>
    <w:rsid w:val="00125249"/>
    <w:rsid w:val="00295C4D"/>
    <w:rsid w:val="0047301A"/>
    <w:rsid w:val="00595490"/>
    <w:rsid w:val="00824E58"/>
    <w:rsid w:val="00981538"/>
    <w:rsid w:val="009918F9"/>
    <w:rsid w:val="00C32EFD"/>
    <w:rsid w:val="00D1762F"/>
    <w:rsid w:val="00E37884"/>
    <w:rsid w:val="00EF04C8"/>
    <w:rsid w:val="00EF3B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2D709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762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762F"/>
  </w:style>
  <w:style w:type="paragraph" w:styleId="Footer">
    <w:name w:val="footer"/>
    <w:basedOn w:val="Normal"/>
    <w:link w:val="FooterChar"/>
    <w:uiPriority w:val="99"/>
    <w:unhideWhenUsed/>
    <w:rsid w:val="00D1762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76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</Words>
  <Characters>4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im Edgar</cp:lastModifiedBy>
  <cp:revision>7</cp:revision>
  <dcterms:created xsi:type="dcterms:W3CDTF">2017-02-01T11:41:00Z</dcterms:created>
  <dcterms:modified xsi:type="dcterms:W3CDTF">2019-12-04T19:05:00Z</dcterms:modified>
</cp:coreProperties>
</file>